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6E13BC" w:rsidP="00BC5BE4">
      <w:pPr>
        <w:pStyle w:val="NoSpacing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542017A" wp14:editId="503F6801">
                <wp:simplePos x="0" y="0"/>
                <wp:positionH relativeFrom="column">
                  <wp:posOffset>-873125</wp:posOffset>
                </wp:positionH>
                <wp:positionV relativeFrom="paragraph">
                  <wp:posOffset>-528320</wp:posOffset>
                </wp:positionV>
                <wp:extent cx="7696200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6200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42148" y="288982"/>
                            <a:ext cx="2750127" cy="378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772064" w:rsidRDefault="007363F0" w:rsidP="00BC5BE4">
                              <w:pPr>
                                <w:pStyle w:val="RCT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772064">
                                <w:rPr>
                                  <w:sz w:val="26"/>
                                  <w:szCs w:val="26"/>
                                </w:rPr>
                                <w:t>Required Respirator Use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542017A" id="Group 1" o:spid="_x0000_s1026" style="position:absolute;margin-left:-68.75pt;margin-top:-41.6pt;width:606pt;height:84pt;z-index:251661312;mso-width-relative:margin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7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1421;top:2889;width:27501;height:37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772064" w:rsidRDefault="007363F0" w:rsidP="00BC5BE4">
                        <w:pPr>
                          <w:pStyle w:val="RCT"/>
                          <w:rPr>
                            <w:sz w:val="26"/>
                            <w:szCs w:val="26"/>
                          </w:rPr>
                        </w:pPr>
                        <w:r w:rsidRPr="00772064">
                          <w:rPr>
                            <w:sz w:val="26"/>
                            <w:szCs w:val="26"/>
                          </w:rPr>
                          <w:t>Required Respirator Use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3155F">
        <w:rPr>
          <w:noProof/>
        </w:rPr>
        <w:drawing>
          <wp:anchor distT="0" distB="0" distL="114300" distR="114300" simplePos="0" relativeHeight="251662336" behindDoc="0" locked="0" layoutInCell="1" allowOverlap="1" wp14:anchorId="2054552D" wp14:editId="5E545AF4">
            <wp:simplePos x="0" y="0"/>
            <wp:positionH relativeFrom="column">
              <wp:posOffset>6144260</wp:posOffset>
            </wp:positionH>
            <wp:positionV relativeFrom="paragraph">
              <wp:posOffset>-366856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5BE4" w:rsidRDefault="0043155F" w:rsidP="00BC5BE4">
      <w:pPr>
        <w:pStyle w:val="NoSpacing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F9E520D" wp14:editId="67BE94FC">
                <wp:simplePos x="0" y="0"/>
                <wp:positionH relativeFrom="margin">
                  <wp:align>center</wp:align>
                </wp:positionH>
                <wp:positionV relativeFrom="paragraph">
                  <wp:posOffset>364433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E520D" id="Text Box 2" o:spid="_x0000_s1029" type="#_x0000_t202" style="position:absolute;margin-left:0;margin-top:28.7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BT+ef7cAAAACA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43155F" w:rsidRDefault="0043155F" w:rsidP="00BC5BE4">
      <w:pPr>
        <w:pStyle w:val="NoSpacing"/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Date: _______________</w:t>
      </w:r>
      <w:r w:rsidRPr="0043155F">
        <w:rPr>
          <w:sz w:val="20"/>
          <w:szCs w:val="20"/>
        </w:rPr>
        <w:tab/>
        <w:t>Employer: ____________________________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Employee __________________________________________ Position: ________________</w:t>
      </w:r>
      <w:r w:rsidR="0043155F">
        <w:rPr>
          <w:sz w:val="20"/>
          <w:szCs w:val="20"/>
        </w:rPr>
        <w:t>__</w:t>
      </w:r>
      <w:r w:rsidRPr="0043155F">
        <w:rPr>
          <w:sz w:val="20"/>
          <w:szCs w:val="20"/>
        </w:rPr>
        <w:t>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 xml:space="preserve">Employee </w:t>
      </w:r>
      <w:r w:rsidR="0043155F" w:rsidRPr="0043155F">
        <w:rPr>
          <w:sz w:val="20"/>
          <w:szCs w:val="20"/>
        </w:rPr>
        <w:t>No.</w:t>
      </w:r>
      <w:r w:rsidRPr="0043155F">
        <w:rPr>
          <w:sz w:val="20"/>
          <w:szCs w:val="20"/>
        </w:rPr>
        <w:t xml:space="preserve"> __________ Dept. ______________________ Location </w:t>
      </w:r>
      <w:r w:rsidR="0043155F">
        <w:rPr>
          <w:sz w:val="20"/>
          <w:szCs w:val="20"/>
        </w:rPr>
        <w:t>___</w:t>
      </w:r>
      <w:r w:rsidRPr="0043155F">
        <w:rPr>
          <w:sz w:val="20"/>
          <w:szCs w:val="20"/>
        </w:rPr>
        <w:t>__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Supervisor: _____________________________________ Title: _____</w:t>
      </w:r>
      <w:r w:rsidR="0043155F">
        <w:rPr>
          <w:sz w:val="20"/>
          <w:szCs w:val="20"/>
        </w:rPr>
        <w:t>__</w:t>
      </w:r>
      <w:r w:rsidRPr="0043155F">
        <w:rPr>
          <w:sz w:val="20"/>
          <w:szCs w:val="20"/>
        </w:rPr>
        <w:t>____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074C9C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List all chemicals and/or processes</w:t>
      </w:r>
      <w:r w:rsidR="00186BAF" w:rsidRPr="0043155F">
        <w:rPr>
          <w:sz w:val="20"/>
          <w:szCs w:val="20"/>
        </w:rPr>
        <w:t xml:space="preserve"> </w:t>
      </w:r>
      <w:r w:rsidRPr="0043155F">
        <w:rPr>
          <w:sz w:val="20"/>
          <w:szCs w:val="20"/>
        </w:rPr>
        <w:t>for which respirator is required by the employer</w:t>
      </w:r>
      <w:r w:rsidR="00186BAF" w:rsidRPr="0043155F">
        <w:rPr>
          <w:sz w:val="20"/>
          <w:szCs w:val="20"/>
        </w:rPr>
        <w:t>: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_________________________________________________________________________</w:t>
      </w:r>
      <w:r w:rsidR="0043155F">
        <w:rPr>
          <w:sz w:val="20"/>
          <w:szCs w:val="20"/>
        </w:rPr>
        <w:t>__</w:t>
      </w:r>
      <w:r w:rsidRPr="0043155F">
        <w:rPr>
          <w:sz w:val="20"/>
          <w:szCs w:val="20"/>
        </w:rPr>
        <w:t>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_______________________________________________________________________</w:t>
      </w:r>
      <w:r w:rsidR="0043155F">
        <w:rPr>
          <w:sz w:val="20"/>
          <w:szCs w:val="20"/>
        </w:rPr>
        <w:t>__</w:t>
      </w:r>
      <w:r w:rsidRPr="0043155F">
        <w:rPr>
          <w:sz w:val="20"/>
          <w:szCs w:val="20"/>
        </w:rPr>
        <w:t xml:space="preserve">_____ 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_______________________________________________________________________</w:t>
      </w:r>
      <w:r w:rsidR="0043155F">
        <w:rPr>
          <w:sz w:val="20"/>
          <w:szCs w:val="20"/>
        </w:rPr>
        <w:t>__</w:t>
      </w:r>
      <w:r w:rsidRPr="0043155F">
        <w:rPr>
          <w:sz w:val="20"/>
          <w:szCs w:val="20"/>
        </w:rPr>
        <w:t>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b/>
          <w:sz w:val="20"/>
          <w:szCs w:val="20"/>
        </w:rPr>
      </w:pPr>
      <w:r w:rsidRPr="006E13BC">
        <w:rPr>
          <w:b/>
          <w:color w:val="005487"/>
          <w:sz w:val="20"/>
          <w:szCs w:val="20"/>
        </w:rPr>
        <w:t>MEDICAL SCREENING</w:t>
      </w:r>
      <w:r w:rsidRPr="0043155F">
        <w:rPr>
          <w:b/>
          <w:sz w:val="20"/>
          <w:szCs w:val="20"/>
        </w:rPr>
        <w:t xml:space="preserve"> </w:t>
      </w:r>
    </w:p>
    <w:p w:rsidR="00186BAF" w:rsidRPr="0043155F" w:rsidRDefault="0043155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Has t</w:t>
      </w:r>
      <w:r w:rsidR="00186BAF" w:rsidRPr="0043155F">
        <w:rPr>
          <w:sz w:val="20"/>
          <w:szCs w:val="20"/>
        </w:rPr>
        <w:t>he above employee been given medical approval for the use of respiratory protection by a physician?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YES _____ NO _____   Date of the Screening/Medical Clearance ______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TYPE:(circle type)</w:t>
      </w:r>
      <w:r w:rsidRPr="0043155F">
        <w:rPr>
          <w:sz w:val="20"/>
          <w:szCs w:val="20"/>
        </w:rPr>
        <w:tab/>
      </w:r>
      <w:r w:rsidRPr="0043155F">
        <w:rPr>
          <w:sz w:val="20"/>
          <w:szCs w:val="20"/>
        </w:rPr>
        <w:tab/>
        <w:t>Initial</w:t>
      </w:r>
      <w:r w:rsidRPr="0043155F">
        <w:rPr>
          <w:sz w:val="20"/>
          <w:szCs w:val="20"/>
        </w:rPr>
        <w:tab/>
      </w:r>
      <w:r w:rsidRPr="0043155F">
        <w:rPr>
          <w:sz w:val="20"/>
          <w:szCs w:val="20"/>
        </w:rPr>
        <w:tab/>
        <w:t xml:space="preserve"> Refresher   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b/>
          <w:sz w:val="20"/>
          <w:szCs w:val="20"/>
        </w:rPr>
      </w:pPr>
      <w:r w:rsidRPr="006E13BC">
        <w:rPr>
          <w:b/>
          <w:color w:val="005487"/>
          <w:sz w:val="20"/>
          <w:szCs w:val="20"/>
        </w:rPr>
        <w:t>RESPIRATOR TRAINING PROVIDED:</w:t>
      </w:r>
      <w:r w:rsidRPr="0043155F">
        <w:rPr>
          <w:b/>
          <w:sz w:val="20"/>
          <w:szCs w:val="20"/>
        </w:rPr>
        <w:t xml:space="preserve"> 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Date: _____________________ Trainer: _____________________________________</w:t>
      </w:r>
      <w:r w:rsidR="0043155F">
        <w:rPr>
          <w:sz w:val="20"/>
          <w:szCs w:val="20"/>
        </w:rPr>
        <w:t>__</w:t>
      </w:r>
      <w:r w:rsidRPr="0043155F">
        <w:rPr>
          <w:sz w:val="20"/>
          <w:szCs w:val="20"/>
        </w:rPr>
        <w:t>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Respirator Type:(circle type) SCBA</w:t>
      </w:r>
      <w:r w:rsidRPr="0043155F">
        <w:rPr>
          <w:sz w:val="20"/>
          <w:szCs w:val="20"/>
        </w:rPr>
        <w:tab/>
        <w:t xml:space="preserve">   Full Face</w:t>
      </w:r>
      <w:r w:rsidRPr="0043155F">
        <w:rPr>
          <w:sz w:val="20"/>
          <w:szCs w:val="20"/>
        </w:rPr>
        <w:tab/>
        <w:t xml:space="preserve">Half Face     Disposal      Voluntary Use 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Date: _____________________ Trainer: ______________________________________</w:t>
      </w:r>
      <w:r w:rsidR="0043155F">
        <w:rPr>
          <w:sz w:val="20"/>
          <w:szCs w:val="20"/>
        </w:rPr>
        <w:t>__</w:t>
      </w:r>
      <w:r w:rsidRPr="0043155F">
        <w:rPr>
          <w:sz w:val="20"/>
          <w:szCs w:val="20"/>
        </w:rPr>
        <w:t>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Respirator Type:(circle type) SCBA</w:t>
      </w:r>
      <w:r w:rsidRPr="0043155F">
        <w:rPr>
          <w:sz w:val="20"/>
          <w:szCs w:val="20"/>
        </w:rPr>
        <w:tab/>
        <w:t xml:space="preserve">   Full Face</w:t>
      </w:r>
      <w:r w:rsidRPr="0043155F">
        <w:rPr>
          <w:sz w:val="20"/>
          <w:szCs w:val="20"/>
        </w:rPr>
        <w:tab/>
        <w:t xml:space="preserve">Half Face     Disposal      Voluntary Use 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43155F" w:rsidRPr="006E13BC" w:rsidRDefault="00186BAF" w:rsidP="00186BAF">
      <w:pPr>
        <w:pStyle w:val="NoSpacing"/>
        <w:rPr>
          <w:b/>
          <w:color w:val="005487"/>
          <w:sz w:val="20"/>
          <w:szCs w:val="20"/>
        </w:rPr>
      </w:pPr>
      <w:r w:rsidRPr="006E13BC">
        <w:rPr>
          <w:b/>
          <w:color w:val="005487"/>
          <w:sz w:val="20"/>
          <w:szCs w:val="20"/>
        </w:rPr>
        <w:t xml:space="preserve">SELECTION </w:t>
      </w:r>
      <w:r w:rsidR="0043155F" w:rsidRPr="006E13BC">
        <w:rPr>
          <w:b/>
          <w:color w:val="005487"/>
          <w:sz w:val="20"/>
          <w:szCs w:val="20"/>
        </w:rPr>
        <w:t>AND</w:t>
      </w:r>
      <w:r w:rsidRPr="006E13BC">
        <w:rPr>
          <w:b/>
          <w:color w:val="005487"/>
          <w:sz w:val="20"/>
          <w:szCs w:val="20"/>
        </w:rPr>
        <w:t xml:space="preserve"> FITTING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 xml:space="preserve">Date               Make / Model </w:t>
      </w:r>
      <w:r w:rsidRPr="0043155F">
        <w:rPr>
          <w:sz w:val="20"/>
          <w:szCs w:val="20"/>
        </w:rPr>
        <w:tab/>
        <w:t xml:space="preserve">     Size   Quantitative Fit    Qualitative Fit        Performed by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_______  ________________  _____       PASS / FAIL        PASS / FAIL    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_______  ________________  _____       PASS / FAIL        PASS / FAIL    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_______  ________________  _____       PASS / FAIL        PASS / FAIL    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_______  ________________  _____       PASS / FAIL        PASS / FAIL    ________________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The employee has been medically cleared, trained</w:t>
      </w:r>
      <w:r w:rsidR="00535639">
        <w:rPr>
          <w:sz w:val="20"/>
          <w:szCs w:val="20"/>
        </w:rPr>
        <w:t>,</w:t>
      </w:r>
      <w:r w:rsidRPr="0043155F">
        <w:rPr>
          <w:sz w:val="20"/>
          <w:szCs w:val="20"/>
        </w:rPr>
        <w:t xml:space="preserve"> and fitted in the use of the respirator(s) listed above. </w:t>
      </w:r>
    </w:p>
    <w:p w:rsidR="00535639" w:rsidRDefault="00535639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Respirator Administrator: __________________________</w:t>
      </w:r>
      <w:r w:rsidR="00074C9C" w:rsidRPr="0043155F">
        <w:rPr>
          <w:sz w:val="20"/>
          <w:szCs w:val="20"/>
        </w:rPr>
        <w:t>____Employer: _________________</w:t>
      </w:r>
    </w:p>
    <w:p w:rsidR="00074C9C" w:rsidRPr="0043155F" w:rsidRDefault="00074C9C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Signature ______________________________________</w:t>
      </w:r>
      <w:r w:rsidR="00074C9C" w:rsidRPr="0043155F">
        <w:rPr>
          <w:sz w:val="20"/>
          <w:szCs w:val="20"/>
        </w:rPr>
        <w:t>_________ Date: _______________</w:t>
      </w:r>
      <w:r w:rsidRPr="0043155F">
        <w:rPr>
          <w:sz w:val="20"/>
          <w:szCs w:val="20"/>
        </w:rPr>
        <w:t xml:space="preserve"> </w:t>
      </w:r>
    </w:p>
    <w:p w:rsidR="00074C9C" w:rsidRPr="0043155F" w:rsidRDefault="00074C9C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6E13BC">
        <w:rPr>
          <w:b/>
          <w:color w:val="005487"/>
          <w:sz w:val="20"/>
          <w:szCs w:val="20"/>
        </w:rPr>
        <w:t>Employee Acknowledgment</w:t>
      </w:r>
      <w:r w:rsidRPr="0043155F">
        <w:rPr>
          <w:b/>
          <w:sz w:val="20"/>
          <w:szCs w:val="20"/>
        </w:rPr>
        <w:t xml:space="preserve">                                                                                                                        </w:t>
      </w:r>
      <w:r w:rsidRPr="0043155F">
        <w:rPr>
          <w:sz w:val="20"/>
          <w:szCs w:val="20"/>
        </w:rPr>
        <w:t xml:space="preserve">I have received training in respiratory protection, medical clearance, fit testing, and instructions on the proper care of my respirators(s). I am aware of the limitations of the above respirator(s) and I will only wear the one(s) that is/are issued to me. I understand that I must update the medical clearance, training, and fitting once a year as long as I have a respirator in my possession. </w:t>
      </w:r>
    </w:p>
    <w:p w:rsidR="00186BAF" w:rsidRPr="0043155F" w:rsidRDefault="00186BAF" w:rsidP="00186BAF">
      <w:pPr>
        <w:pStyle w:val="NoSpacing"/>
        <w:rPr>
          <w:sz w:val="20"/>
          <w:szCs w:val="20"/>
        </w:rPr>
      </w:pPr>
    </w:p>
    <w:p w:rsidR="00186BAF" w:rsidRPr="0043155F" w:rsidRDefault="00186BAF" w:rsidP="00186BAF">
      <w:pPr>
        <w:pStyle w:val="NoSpacing"/>
        <w:rPr>
          <w:sz w:val="20"/>
          <w:szCs w:val="20"/>
        </w:rPr>
      </w:pPr>
      <w:r w:rsidRPr="0043155F">
        <w:rPr>
          <w:sz w:val="20"/>
          <w:szCs w:val="20"/>
        </w:rPr>
        <w:t>Employee Signature _________________________________</w:t>
      </w:r>
      <w:r w:rsidR="00535639">
        <w:rPr>
          <w:sz w:val="20"/>
          <w:szCs w:val="20"/>
        </w:rPr>
        <w:t>__</w:t>
      </w:r>
      <w:r w:rsidRPr="0043155F">
        <w:rPr>
          <w:sz w:val="20"/>
          <w:szCs w:val="20"/>
        </w:rPr>
        <w:t xml:space="preserve">___ Date _________________   </w:t>
      </w:r>
    </w:p>
    <w:p w:rsidR="0043155F" w:rsidRPr="0043155F" w:rsidRDefault="0043155F" w:rsidP="00186BAF">
      <w:pPr>
        <w:pStyle w:val="NoSpacing"/>
        <w:rPr>
          <w:sz w:val="20"/>
          <w:szCs w:val="20"/>
        </w:rPr>
      </w:pPr>
    </w:p>
    <w:p w:rsidR="00186BAF" w:rsidRPr="0043155F" w:rsidRDefault="00074C9C" w:rsidP="00186BAF">
      <w:pPr>
        <w:pStyle w:val="NoSpacing"/>
        <w:rPr>
          <w:sz w:val="20"/>
          <w:szCs w:val="20"/>
        </w:rPr>
      </w:pPr>
      <w:r w:rsidRPr="006E13BC">
        <w:rPr>
          <w:b/>
          <w:color w:val="005487"/>
          <w:sz w:val="20"/>
          <w:szCs w:val="20"/>
        </w:rPr>
        <w:t>NOTES:</w:t>
      </w:r>
      <w:r w:rsidRPr="0043155F">
        <w:rPr>
          <w:b/>
          <w:sz w:val="20"/>
          <w:szCs w:val="20"/>
        </w:rPr>
        <w:t xml:space="preserve"> </w:t>
      </w:r>
      <w:r w:rsidR="00186BAF" w:rsidRPr="0043155F">
        <w:rPr>
          <w:sz w:val="20"/>
          <w:szCs w:val="20"/>
        </w:rPr>
        <w:t xml:space="preserve">1. Attach </w:t>
      </w:r>
      <w:r w:rsidR="00535639">
        <w:rPr>
          <w:sz w:val="20"/>
          <w:szCs w:val="20"/>
        </w:rPr>
        <w:t xml:space="preserve">the </w:t>
      </w:r>
      <w:r w:rsidR="00186BAF" w:rsidRPr="0043155F">
        <w:rPr>
          <w:sz w:val="20"/>
          <w:szCs w:val="20"/>
        </w:rPr>
        <w:t>appropriate documents from medical screening</w:t>
      </w:r>
      <w:r w:rsidR="003900DB">
        <w:rPr>
          <w:sz w:val="20"/>
          <w:szCs w:val="20"/>
        </w:rPr>
        <w:t xml:space="preserve">. </w:t>
      </w:r>
      <w:r w:rsidR="00186BAF" w:rsidRPr="0043155F">
        <w:rPr>
          <w:sz w:val="20"/>
          <w:szCs w:val="20"/>
        </w:rPr>
        <w:t xml:space="preserve"> 2. Attach fit test results.</w:t>
      </w:r>
    </w:p>
    <w:sectPr w:rsidR="00186BAF" w:rsidRPr="0043155F" w:rsidSect="004601FB">
      <w:footerReference w:type="default" r:id="rId9"/>
      <w:pgSz w:w="12240" w:h="15840" w:code="1"/>
      <w:pgMar w:top="864" w:right="1440" w:bottom="720" w:left="1440" w:header="100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4601FB">
      <w:rPr>
        <w:sz w:val="18"/>
        <w:szCs w:val="18"/>
      </w:rPr>
      <w:t>Required Respirator Use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0NDIxNbEwNTIwNTVU0lEKTi0uzszPAykwrAUABIIiLywAAAA="/>
  </w:docVars>
  <w:rsids>
    <w:rsidRoot w:val="00500C7D"/>
    <w:rsid w:val="000507C5"/>
    <w:rsid w:val="00074C9C"/>
    <w:rsid w:val="00186BAF"/>
    <w:rsid w:val="003900DB"/>
    <w:rsid w:val="003B32ED"/>
    <w:rsid w:val="0043155F"/>
    <w:rsid w:val="00452644"/>
    <w:rsid w:val="004601FB"/>
    <w:rsid w:val="004C05A0"/>
    <w:rsid w:val="004C1C4E"/>
    <w:rsid w:val="004D38D0"/>
    <w:rsid w:val="004F1455"/>
    <w:rsid w:val="00500C7D"/>
    <w:rsid w:val="00535639"/>
    <w:rsid w:val="006069D8"/>
    <w:rsid w:val="00633197"/>
    <w:rsid w:val="006E13BC"/>
    <w:rsid w:val="007363F0"/>
    <w:rsid w:val="00772064"/>
    <w:rsid w:val="00793780"/>
    <w:rsid w:val="00A00250"/>
    <w:rsid w:val="00BC5BE4"/>
    <w:rsid w:val="00CA6DF3"/>
    <w:rsid w:val="00EE1281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F565F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9</cp:revision>
  <dcterms:created xsi:type="dcterms:W3CDTF">2020-05-12T13:08:00Z</dcterms:created>
  <dcterms:modified xsi:type="dcterms:W3CDTF">2020-07-23T15:53:00Z</dcterms:modified>
</cp:coreProperties>
</file>